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rPr>
          <w:bCs/>
          <w:b/>
        </w:rPr>
        <w:t xml:space="preserve">To the Hiring Committee,</w:t>
      </w:r>
    </w:p>
    <w:p>
      <w:pPr>
        <w:pStyle w:val="BodyText"/>
      </w:pPr>
      <w:r>
        <w:t xml:space="preserve">I am writing to express my enthusiasm for the Graphic Designer position at your esteemed organization in DR Congo Kinshasa. As a passionate and experienced graphic designer with a deep understanding of visual storytelling, I am eager to contribute my creative expertise and technical skills to support your mission in this vibrant city. My journey as a Graphic Designer has been shaped by a commitment to blending innovation with cultural sensitivity, particularly in dynamic environments like Kinshasa, where artistry meets the unique needs of a diverse population.</w:t>
      </w:r>
    </w:p>
    <w:p>
      <w:pPr>
        <w:pStyle w:val="BodyText"/>
      </w:pPr>
      <w:r>
        <w:t xml:space="preserve">With over five years of experience in the field, I have honed my ability to translate ideas into compelling visual narratives. My work spans branding, digital design, print media, and web graphics—each project tailored to meet specific goals while resonating with the target audience. In DR Congo Kinshasa, where the cultural landscape is rich and multifaceted, I have always prioritized creating designs that reflect local values while embracing global trends. This approach has allowed me to produce work that is both impactful and culturally relevant.</w:t>
      </w:r>
    </w:p>
    <w:p>
      <w:pPr>
        <w:pStyle w:val="BodyText"/>
      </w:pPr>
      <w:r>
        <w:t xml:space="preserve">One of my most rewarding experiences as a Graphic Designer was collaborating with a local NGO in Kinshasa to develop educational materials for community outreach programs. The challenge of designing content that was accessible to both urban and rural audiences taught me the importance of simplicity, clarity, and adaptability. By incorporating traditional motifs and locally available resources, I ensured the designs were not only visually appealing but also practical for their intended use. This project underscored my ability to bridge creative vision with real-world applications—a skill I believe is essential for any Graphic Designer operating in DR Congo Kinshasa.</w:t>
      </w:r>
    </w:p>
    <w:p>
      <w:pPr>
        <w:pStyle w:val="BodyText"/>
      </w:pPr>
      <w:r>
        <w:t xml:space="preserve">My technical proficiency includes mastery of industry-standard tools such as Adobe Photoshop, Illustrator, and InDesign, as well as expertise in vector graphics and typography. I am also fluent in creating responsive web designs that cater to the growing digital landscape in Kinshasa. With the rapid adoption of mobile technology in the region, I have focused on optimizing visual content for various screen sizes and platforms. This ensures that my designs are not only aesthetically pleasing but also functional across devices, a critical consideration for businesses aiming to connect with audiences in DR Congo.</w:t>
      </w:r>
    </w:p>
    <w:p>
      <w:pPr>
        <w:pStyle w:val="BodyText"/>
      </w:pPr>
      <w:r>
        <w:t xml:space="preserve">What sets me apart as a Graphic Designer is my ability to collaborate effectively with cross-functional teams. In Kinshasa, where projects often involve stakeholders from diverse backgrounds, I have learned to communicate complex ideas through visual language. Whether working alongside marketing professionals, developers, or community leaders, I prioritize open dialogue and iterative feedback to refine concepts and align them with organizational objectives. This collaborative mindset has enabled me to deliver designs that not only meet technical requirements but also foster meaningful connections with the audience.</w:t>
      </w:r>
    </w:p>
    <w:p>
      <w:pPr>
        <w:pStyle w:val="BodyText"/>
      </w:pPr>
      <w:r>
        <w:t xml:space="preserve">Moreover, my work in DR Congo Kinshasa has exposed me to the unique challenges and opportunities of the local design industry. From navigating limited access to certain resources to leveraging creative problem-solving, I have developed a resilient and adaptive approach. For instance, while working on a campaign for a local startup in Kinshasa, I had to create high-impact visuals using minimal tools and budget constraints. By focusing on strong conceptual ideas and strategic use of color and composition, we were able to achieve exceptional results that resonated with the community.</w:t>
      </w:r>
    </w:p>
    <w:p>
      <w:pPr>
        <w:pStyle w:val="BodyText"/>
      </w:pPr>
      <w:r>
        <w:t xml:space="preserve">In addition to my technical skills, I bring a deep appreciation for the cultural heritage of DR Congo Kinshasa. The city’s history, artistry, and traditions inspire my work, and I strive to incorporate these elements into every project. Whether it’s drawing from the bold patterns of local textiles or the vibrant colors of traditional festivals, I aim to create designs that celebrate the identity of Kinshasa while appealing to a broader audience. This cultural awareness is not just a professional strength but a personal passion.</w:t>
      </w:r>
    </w:p>
    <w:p>
      <w:pPr>
        <w:pStyle w:val="BodyText"/>
      </w:pPr>
      <w:r>
        <w:t xml:space="preserve">I am particularly drawn to this opportunity because it aligns with my goal to contribute to the growth and visibility of creative industries in DR Congo. The Graphic Designer role at your organization presents an exciting platform to collaborate on projects that have a tangible impact on the community. I am confident that my background, combined with my adaptability and drive, will enable me to make meaningful contributions to your team.</w:t>
      </w:r>
    </w:p>
    <w:p>
      <w:pPr>
        <w:pStyle w:val="BodyText"/>
      </w:pPr>
      <w:r>
        <w:t xml:space="preserve">Thank you for considering my application. I would welcome the chance to discuss how my skills and experiences can align with your needs in DR Congo Kinshasa.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Full Name]</w:t>
      </w:r>
      <w:r>
        <w:br/>
      </w:r>
      <w:r>
        <w:t xml:space="preserve">[Your Address]</w:t>
      </w:r>
      <w:r>
        <w:br/>
      </w:r>
      <w:r>
        <w:t xml:space="preserve">[City, Provinc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DR Congo Kinshasa</dc:title>
  <dc:creator/>
  <dc:language>en</dc:language>
  <cp:keywords/>
  <dcterms:created xsi:type="dcterms:W3CDTF">2025-12-12T17:50:09Z</dcterms:created>
  <dcterms:modified xsi:type="dcterms:W3CDTF">2025-12-12T17:50:09Z</dcterms:modified>
</cp:coreProperties>
</file>

<file path=docProps/custom.xml><?xml version="1.0" encoding="utf-8"?>
<Properties xmlns="http://schemas.openxmlformats.org/officeDocument/2006/custom-properties" xmlns:vt="http://schemas.openxmlformats.org/officeDocument/2006/docPropsVTypes"/>
</file>